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C01B3" w14:textId="574BB7B8" w:rsidR="00324F96" w:rsidRDefault="00C30979" w:rsidP="00324F96">
      <w:pPr>
        <w:jc w:val="center"/>
      </w:pPr>
      <w:bookmarkStart w:id="0" w:name="_Hlk118910028"/>
      <w:r>
        <w:rPr>
          <w:rStyle w:val="normaltextrun"/>
          <w:rFonts w:ascii="Arial" w:hAnsi="Arial" w:cs="Arial"/>
          <w:b/>
          <w:bCs/>
        </w:rPr>
        <w:t>i</w:t>
      </w:r>
      <w:r w:rsidR="00992E9C">
        <w:rPr>
          <w:rStyle w:val="normaltextrun"/>
          <w:rFonts w:ascii="Arial" w:hAnsi="Arial" w:cs="Arial"/>
          <w:b/>
          <w:bCs/>
        </w:rPr>
        <w:t>I</w:t>
      </w:r>
      <w:r w:rsidR="00324F96">
        <w:rPr>
          <w:rStyle w:val="normaltextrun"/>
          <w:rFonts w:ascii="Arial" w:hAnsi="Arial" w:cs="Arial"/>
          <w:b/>
          <w:bCs/>
        </w:rPr>
        <w:t>S 312: Web Design and Programming</w:t>
      </w:r>
    </w:p>
    <w:p w14:paraId="373A327A" w14:textId="41F2ACBC" w:rsidR="00324F96" w:rsidRDefault="00324F96" w:rsidP="00324F96">
      <w:pPr>
        <w:jc w:val="center"/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PE</w:t>
      </w:r>
      <w:r w:rsidR="00123EF9">
        <w:rPr>
          <w:rStyle w:val="normaltextrun"/>
          <w:rFonts w:ascii="Arial" w:hAnsi="Arial" w:cs="Arial"/>
          <w:b/>
          <w:bCs/>
        </w:rPr>
        <w:t>07</w:t>
      </w:r>
      <w:r>
        <w:rPr>
          <w:rStyle w:val="normaltextrun"/>
          <w:rFonts w:ascii="Arial" w:hAnsi="Arial" w:cs="Arial"/>
          <w:b/>
          <w:bCs/>
        </w:rPr>
        <w:t>: Programming Exercise</w:t>
      </w:r>
    </w:p>
    <w:p w14:paraId="391DDF83" w14:textId="6380BD09" w:rsidR="00324F96" w:rsidRDefault="00324F96" w:rsidP="00324F96">
      <w:pPr>
        <w:jc w:val="center"/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 xml:space="preserve">Revised: </w:t>
      </w:r>
      <w:r w:rsidR="00047AE9">
        <w:rPr>
          <w:rStyle w:val="normaltextrun"/>
          <w:rFonts w:ascii="Arial" w:hAnsi="Arial" w:cs="Arial"/>
          <w:b/>
          <w:bCs/>
        </w:rPr>
        <w:t>Fall 2022</w:t>
      </w:r>
    </w:p>
    <w:p w14:paraId="1765945A" w14:textId="44123F97" w:rsidR="00324F96" w:rsidRDefault="00324F96" w:rsidP="00324F96">
      <w:pPr>
        <w:jc w:val="center"/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By: Tj Scharlau</w:t>
      </w:r>
    </w:p>
    <w:bookmarkEnd w:id="0"/>
    <w:p w14:paraId="1A4FBD1C" w14:textId="0016A9DA" w:rsidR="00324F96" w:rsidRDefault="00324F96" w:rsidP="00324F96">
      <w:pPr>
        <w:rPr>
          <w:rStyle w:val="normaltextrun"/>
          <w:rFonts w:ascii="Arial" w:hAnsi="Arial" w:cs="Arial"/>
          <w:b/>
          <w:bCs/>
        </w:rPr>
      </w:pPr>
    </w:p>
    <w:p w14:paraId="3A7475B2" w14:textId="371F9433" w:rsidR="00324F96" w:rsidRDefault="00324F96" w:rsidP="00047AE9">
      <w:pPr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 xml:space="preserve">Objective: </w:t>
      </w:r>
      <w:r w:rsidR="0049753D">
        <w:rPr>
          <w:rStyle w:val="normaltextrun"/>
          <w:rFonts w:ascii="Arial" w:hAnsi="Arial" w:cs="Arial"/>
          <w:b/>
          <w:bCs/>
        </w:rPr>
        <w:t>Creating Interfaces and Classes with generic types.</w:t>
      </w:r>
    </w:p>
    <w:p w14:paraId="08A997EF" w14:textId="7412281B" w:rsidR="0049753D" w:rsidRPr="0049753D" w:rsidRDefault="0049753D" w:rsidP="00047AE9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 xml:space="preserve">For this exercise you will be using the materials from this </w:t>
      </w:r>
      <w:r w:rsidR="009B640A">
        <w:rPr>
          <w:rStyle w:val="normaltextrun"/>
          <w:rFonts w:ascii="Arial" w:hAnsi="Arial" w:cs="Arial"/>
        </w:rPr>
        <w:t>week’s</w:t>
      </w:r>
      <w:r>
        <w:rPr>
          <w:rStyle w:val="normaltextrun"/>
          <w:rFonts w:ascii="Arial" w:hAnsi="Arial" w:cs="Arial"/>
        </w:rPr>
        <w:t xml:space="preserve"> course materials, in addition to online resources (self-located), to implement generic types via interfaces and classes.</w:t>
      </w:r>
    </w:p>
    <w:p w14:paraId="380FFB56" w14:textId="196DD58F" w:rsidR="009F16C9" w:rsidRDefault="0049753D" w:rsidP="00C67DFB">
      <w:pPr>
        <w:rPr>
          <w:b/>
          <w:bCs/>
        </w:rPr>
      </w:pPr>
      <w:r>
        <w:rPr>
          <w:b/>
          <w:bCs/>
        </w:rPr>
        <w:t>Task #1: Declare an interface using Generic Type.</w:t>
      </w:r>
    </w:p>
    <w:p w14:paraId="135CA85A" w14:textId="54FBFF0E" w:rsidR="0049753D" w:rsidRDefault="0049753D" w:rsidP="00C67DFB">
      <w:r>
        <w:t xml:space="preserve">When creating an interface declaration, you can use a generic variable instead of type notations in TypeScript. </w:t>
      </w:r>
    </w:p>
    <w:p w14:paraId="59728821" w14:textId="70E5ABE5" w:rsidR="009B640A" w:rsidRPr="0049753D" w:rsidRDefault="009B640A" w:rsidP="009B640A">
      <w:pPr>
        <w:pStyle w:val="ListParagraph"/>
        <w:numPr>
          <w:ilvl w:val="0"/>
          <w:numId w:val="7"/>
        </w:numPr>
      </w:pPr>
      <w:r>
        <w:t xml:space="preserve">Open your IDE and start a new file. </w:t>
      </w:r>
    </w:p>
    <w:p w14:paraId="58F592AA" w14:textId="2EB4F910" w:rsidR="009B640A" w:rsidRDefault="0049753D" w:rsidP="009B640A">
      <w:pPr>
        <w:pStyle w:val="ListParagraph"/>
        <w:numPr>
          <w:ilvl w:val="0"/>
          <w:numId w:val="7"/>
        </w:numPr>
      </w:pPr>
      <w:r>
        <w:t xml:space="preserve"> </w:t>
      </w:r>
      <w:r w:rsidR="009B640A">
        <w:t xml:space="preserve">Declare a simple interface called </w:t>
      </w:r>
      <w:r w:rsidR="009B640A" w:rsidRPr="009B640A">
        <w:rPr>
          <w:highlight w:val="lightGray"/>
        </w:rPr>
        <w:t>Identity</w:t>
      </w:r>
      <w:r w:rsidR="009B640A">
        <w:t xml:space="preserve"> with two properties: </w:t>
      </w:r>
      <w:r w:rsidR="009B640A" w:rsidRPr="009B640A">
        <w:rPr>
          <w:highlight w:val="lightGray"/>
        </w:rPr>
        <w:t>value</w:t>
      </w:r>
      <w:r w:rsidR="009B640A">
        <w:t xml:space="preserve"> and </w:t>
      </w:r>
      <w:r w:rsidR="009B640A" w:rsidRPr="009B640A">
        <w:rPr>
          <w:highlight w:val="lightGray"/>
        </w:rPr>
        <w:t>message</w:t>
      </w:r>
      <w:r w:rsidR="009B640A">
        <w:t xml:space="preserve">, which use two generic type variables ( </w:t>
      </w:r>
      <w:r w:rsidR="009B640A" w:rsidRPr="009B640A">
        <w:rPr>
          <w:highlight w:val="lightGray"/>
        </w:rPr>
        <w:t>T</w:t>
      </w:r>
      <w:r w:rsidR="009B640A">
        <w:t xml:space="preserve">, and </w:t>
      </w:r>
      <w:r w:rsidR="009B640A" w:rsidRPr="009B640A">
        <w:rPr>
          <w:highlight w:val="lightGray"/>
        </w:rPr>
        <w:t>U</w:t>
      </w:r>
      <w:r w:rsidR="009B640A">
        <w:t xml:space="preserve"> ) for the property types.</w:t>
      </w:r>
    </w:p>
    <w:p w14:paraId="67496090" w14:textId="52D42D91" w:rsidR="009B640A" w:rsidRDefault="009B640A" w:rsidP="009B640A">
      <w:pPr>
        <w:pStyle w:val="ListParagraph"/>
        <w:numPr>
          <w:ilvl w:val="0"/>
          <w:numId w:val="7"/>
        </w:numPr>
      </w:pPr>
      <w:r>
        <w:t xml:space="preserve">Paste your source code into the Lab Report document, under Task 1-2. </w:t>
      </w:r>
    </w:p>
    <w:p w14:paraId="30E5086A" w14:textId="543D1EF6" w:rsidR="009B640A" w:rsidRDefault="009B640A" w:rsidP="009B640A">
      <w:pPr>
        <w:pStyle w:val="ListParagraph"/>
        <w:numPr>
          <w:ilvl w:val="0"/>
          <w:numId w:val="7"/>
        </w:numPr>
      </w:pPr>
      <w:r>
        <w:t xml:space="preserve">Declare two variables, using the </w:t>
      </w:r>
      <w:r w:rsidRPr="009B640A">
        <w:rPr>
          <w:highlight w:val="lightGray"/>
        </w:rPr>
        <w:t>Identity</w:t>
      </w:r>
      <w:r>
        <w:t xml:space="preserve"> interface as an object type. They should use the following parameters in the declaration: number &amp; string for object 1, and string &amp; number for object two. The parameters should be listed in opposite order for each object. </w:t>
      </w:r>
    </w:p>
    <w:p w14:paraId="6CE85AE8" w14:textId="27ACD8A7" w:rsidR="009B640A" w:rsidRPr="0049753D" w:rsidRDefault="009B640A" w:rsidP="009B640A">
      <w:pPr>
        <w:pStyle w:val="ListParagraph"/>
        <w:numPr>
          <w:ilvl w:val="0"/>
          <w:numId w:val="7"/>
        </w:numPr>
      </w:pPr>
      <w:r>
        <w:t xml:space="preserve">Paste your source code into the lab report, under Task 1-4. </w:t>
      </w:r>
    </w:p>
    <w:p w14:paraId="1A1C39CF" w14:textId="4DAB91F6" w:rsidR="00C67DFB" w:rsidRDefault="00C67DFB" w:rsidP="00C67DFB">
      <w:pPr>
        <w:rPr>
          <w:b/>
          <w:bCs/>
        </w:rPr>
      </w:pPr>
      <w:r>
        <w:rPr>
          <w:b/>
          <w:bCs/>
        </w:rPr>
        <w:t xml:space="preserve">Task #2: </w:t>
      </w:r>
      <w:r w:rsidR="009B640A">
        <w:rPr>
          <w:b/>
          <w:bCs/>
        </w:rPr>
        <w:t>Generic Interface as a function type in Declarations.</w:t>
      </w:r>
    </w:p>
    <w:p w14:paraId="0714317A" w14:textId="2D0055D0" w:rsidR="009F16C9" w:rsidRDefault="009B640A" w:rsidP="009F142C">
      <w:r>
        <w:t>For this task you will continue to build on the previous source code file, by completing the following steps:</w:t>
      </w:r>
    </w:p>
    <w:p w14:paraId="00E8C98F" w14:textId="4139D573" w:rsidR="009B640A" w:rsidRDefault="009B640A" w:rsidP="009B640A">
      <w:pPr>
        <w:pStyle w:val="ListParagraph"/>
        <w:numPr>
          <w:ilvl w:val="0"/>
          <w:numId w:val="8"/>
        </w:numPr>
      </w:pPr>
      <w:r>
        <w:t xml:space="preserve">Declare a new interface called </w:t>
      </w:r>
      <w:r w:rsidRPr="009B640A">
        <w:rPr>
          <w:highlight w:val="lightGray"/>
        </w:rPr>
        <w:t>ProcessIdentity</w:t>
      </w:r>
      <w:r>
        <w:t xml:space="preserve"> that includes the generic signature of a method, </w:t>
      </w:r>
      <w:r w:rsidRPr="004A172C">
        <w:rPr>
          <w:highlight w:val="lightGray"/>
        </w:rPr>
        <w:t>(value: T, message: U): T</w:t>
      </w:r>
      <w:r w:rsidR="004A172C">
        <w:t>.  Notice that this method doesn’t have a name. Why do you think you would write it this way? What benefits does it have?</w:t>
      </w:r>
    </w:p>
    <w:p w14:paraId="62BE751E" w14:textId="1015CC6F" w:rsidR="004A172C" w:rsidRDefault="004A172C" w:rsidP="009B640A">
      <w:pPr>
        <w:pStyle w:val="ListParagraph"/>
        <w:numPr>
          <w:ilvl w:val="0"/>
          <w:numId w:val="8"/>
        </w:numPr>
      </w:pPr>
      <w:r>
        <w:t>Paste your source code into the report under Task 2 – 1.</w:t>
      </w:r>
    </w:p>
    <w:p w14:paraId="2F508B0D" w14:textId="23F291B8" w:rsidR="004A172C" w:rsidRDefault="004A172C" w:rsidP="009B640A">
      <w:pPr>
        <w:pStyle w:val="ListParagraph"/>
        <w:numPr>
          <w:ilvl w:val="0"/>
          <w:numId w:val="8"/>
        </w:numPr>
      </w:pPr>
      <w:r>
        <w:t xml:space="preserve">Declare a function called </w:t>
      </w:r>
      <w:r w:rsidRPr="004A172C">
        <w:rPr>
          <w:highlight w:val="lightGray"/>
        </w:rPr>
        <w:t>processIdentity</w:t>
      </w:r>
      <w:r>
        <w:t xml:space="preserve"> that has the same type signature as the </w:t>
      </w:r>
      <w:r w:rsidRPr="004A172C">
        <w:rPr>
          <w:highlight w:val="lightGray"/>
        </w:rPr>
        <w:t>ProcessIdentity</w:t>
      </w:r>
      <w:r>
        <w:t xml:space="preserve"> interface. It should output the message to the console, and return the contents of value.</w:t>
      </w:r>
    </w:p>
    <w:p w14:paraId="5A393F12" w14:textId="7EC35BF5" w:rsidR="004A172C" w:rsidRDefault="004A172C" w:rsidP="009B640A">
      <w:pPr>
        <w:pStyle w:val="ListParagraph"/>
        <w:numPr>
          <w:ilvl w:val="0"/>
          <w:numId w:val="8"/>
        </w:numPr>
      </w:pPr>
      <w:r>
        <w:t xml:space="preserve">Paste your source code  into your lab report under Task 2-3. </w:t>
      </w:r>
    </w:p>
    <w:p w14:paraId="27ABBB32" w14:textId="40370E4F" w:rsidR="004A172C" w:rsidRDefault="004A172C" w:rsidP="009B640A">
      <w:pPr>
        <w:pStyle w:val="ListParagraph"/>
        <w:numPr>
          <w:ilvl w:val="0"/>
          <w:numId w:val="8"/>
        </w:numPr>
      </w:pPr>
      <w:r>
        <w:t xml:space="preserve">Declare a function type variable called </w:t>
      </w:r>
      <w:r w:rsidRPr="004A172C">
        <w:rPr>
          <w:highlight w:val="lightGray"/>
        </w:rPr>
        <w:t>processor</w:t>
      </w:r>
      <w:r>
        <w:t xml:space="preserve"> with the </w:t>
      </w:r>
      <w:r w:rsidRPr="004A172C">
        <w:rPr>
          <w:highlight w:val="lightGray"/>
        </w:rPr>
        <w:t>ProcessIdentity</w:t>
      </w:r>
      <w:r>
        <w:t xml:space="preserve"> interface as the variable type, passing in </w:t>
      </w:r>
      <w:r w:rsidRPr="004A172C">
        <w:rPr>
          <w:highlight w:val="lightGray"/>
        </w:rPr>
        <w:t>number</w:t>
      </w:r>
      <w:r>
        <w:t xml:space="preserve"> for the </w:t>
      </w:r>
      <w:r w:rsidRPr="004A172C">
        <w:rPr>
          <w:highlight w:val="lightGray"/>
        </w:rPr>
        <w:t>T</w:t>
      </w:r>
      <w:r>
        <w:t xml:space="preserve"> type and </w:t>
      </w:r>
      <w:r w:rsidRPr="004A172C">
        <w:rPr>
          <w:highlight w:val="lightGray"/>
        </w:rPr>
        <w:t>string</w:t>
      </w:r>
      <w:r>
        <w:t xml:space="preserve"> for the </w:t>
      </w:r>
      <w:r w:rsidRPr="004A172C">
        <w:rPr>
          <w:highlight w:val="lightGray"/>
        </w:rPr>
        <w:t>U</w:t>
      </w:r>
      <w:r>
        <w:t xml:space="preserve"> type. </w:t>
      </w:r>
    </w:p>
    <w:p w14:paraId="1B2CC1AC" w14:textId="2BCD0AB3" w:rsidR="004A172C" w:rsidRDefault="004A172C" w:rsidP="009B640A">
      <w:pPr>
        <w:pStyle w:val="ListParagraph"/>
        <w:numPr>
          <w:ilvl w:val="0"/>
          <w:numId w:val="8"/>
        </w:numPr>
      </w:pPr>
      <w:r>
        <w:t xml:space="preserve">Assign the </w:t>
      </w:r>
      <w:r w:rsidRPr="004A172C">
        <w:rPr>
          <w:highlight w:val="lightGray"/>
        </w:rPr>
        <w:t>ProcessIdentity</w:t>
      </w:r>
      <w:r>
        <w:t xml:space="preserve"> function to it.  </w:t>
      </w:r>
    </w:p>
    <w:p w14:paraId="6B65A464" w14:textId="05918E7F" w:rsidR="0007776B" w:rsidRDefault="0007776B" w:rsidP="009B640A">
      <w:pPr>
        <w:pStyle w:val="ListParagraph"/>
        <w:numPr>
          <w:ilvl w:val="0"/>
          <w:numId w:val="8"/>
        </w:numPr>
      </w:pPr>
      <w:r>
        <w:t>What does this allow you to do?  How does TypeScript handle it?  Place your answers in your in your lab report under Task 2 - 7</w:t>
      </w:r>
    </w:p>
    <w:p w14:paraId="74203A1C" w14:textId="00878E2A" w:rsidR="004A172C" w:rsidRDefault="004A172C" w:rsidP="009B640A">
      <w:pPr>
        <w:pStyle w:val="ListParagraph"/>
        <w:numPr>
          <w:ilvl w:val="0"/>
          <w:numId w:val="8"/>
        </w:numPr>
      </w:pPr>
      <w:r>
        <w:t xml:space="preserve">Set two variables: returnNumber1 and returnNumber2 that call the processor function with the following parameters: </w:t>
      </w:r>
    </w:p>
    <w:p w14:paraId="78915411" w14:textId="34F18BE2" w:rsidR="004A172C" w:rsidRDefault="0007776B" w:rsidP="004A172C">
      <w:pPr>
        <w:pStyle w:val="ListParagraph"/>
        <w:numPr>
          <w:ilvl w:val="1"/>
          <w:numId w:val="8"/>
        </w:numPr>
      </w:pPr>
      <w:r>
        <w:t>returnNumber1 should pass 100 and ‘Hello’ to the processor function in that order.</w:t>
      </w:r>
    </w:p>
    <w:p w14:paraId="00FAAEAA" w14:textId="07A620D1" w:rsidR="0007776B" w:rsidRDefault="0007776B" w:rsidP="004A172C">
      <w:pPr>
        <w:pStyle w:val="ListParagraph"/>
        <w:numPr>
          <w:ilvl w:val="1"/>
          <w:numId w:val="8"/>
        </w:numPr>
      </w:pPr>
      <w:r>
        <w:t>returnNumber2 should pass ‘Hello’ and 100 to the processor function in that order.</w:t>
      </w:r>
    </w:p>
    <w:p w14:paraId="4AE22AC7" w14:textId="6A0C99E6" w:rsidR="009B640A" w:rsidRPr="009B640A" w:rsidRDefault="0007776B" w:rsidP="009F142C">
      <w:pPr>
        <w:pStyle w:val="ListParagraph"/>
        <w:numPr>
          <w:ilvl w:val="0"/>
          <w:numId w:val="8"/>
        </w:numPr>
      </w:pPr>
      <w:r>
        <w:lastRenderedPageBreak/>
        <w:t>What results do these two items return when executed? Why?</w:t>
      </w:r>
      <w:r w:rsidR="00D060E5">
        <w:t xml:space="preserve"> Place your response under Task 2 – 9 in your lab report.</w:t>
      </w:r>
    </w:p>
    <w:p w14:paraId="75DBC7E7" w14:textId="4F973237" w:rsidR="00C67DFB" w:rsidRDefault="001C34D1" w:rsidP="009F142C">
      <w:pPr>
        <w:rPr>
          <w:b/>
          <w:bCs/>
        </w:rPr>
      </w:pPr>
      <w:r w:rsidRPr="009F142C">
        <w:rPr>
          <w:b/>
          <w:bCs/>
        </w:rPr>
        <w:t xml:space="preserve">Task #3: </w:t>
      </w:r>
      <w:r w:rsidR="004A172C">
        <w:rPr>
          <w:b/>
          <w:bCs/>
        </w:rPr>
        <w:t xml:space="preserve"> Declare a generic interface as a class type.</w:t>
      </w:r>
    </w:p>
    <w:p w14:paraId="0D30486F" w14:textId="5DD3F90C" w:rsidR="0007776B" w:rsidRDefault="004A172C" w:rsidP="009F142C">
      <w:r>
        <w:t xml:space="preserve">We will now declare a generic interface as a class type. </w:t>
      </w:r>
      <w:r w:rsidR="0007776B">
        <w:t xml:space="preserve"> First start with an empty source code file.</w:t>
      </w:r>
    </w:p>
    <w:p w14:paraId="2806191A" w14:textId="743DC614" w:rsidR="0007776B" w:rsidRDefault="0007776B" w:rsidP="0007776B">
      <w:pPr>
        <w:pStyle w:val="ListParagraph"/>
        <w:numPr>
          <w:ilvl w:val="0"/>
          <w:numId w:val="9"/>
        </w:numPr>
      </w:pPr>
      <w:r>
        <w:t xml:space="preserve">Declare an interface called </w:t>
      </w:r>
      <w:r w:rsidRPr="0007776B">
        <w:rPr>
          <w:highlight w:val="lightGray"/>
        </w:rPr>
        <w:t>ProcessIdentity</w:t>
      </w:r>
      <w:r>
        <w:t xml:space="preserve"> that has two properties: </w:t>
      </w:r>
      <w:r w:rsidRPr="0007776B">
        <w:rPr>
          <w:highlight w:val="lightGray"/>
        </w:rPr>
        <w:t>value</w:t>
      </w:r>
      <w:r>
        <w:t xml:space="preserve"> and </w:t>
      </w:r>
      <w:r w:rsidRPr="0007776B">
        <w:rPr>
          <w:highlight w:val="lightGray"/>
        </w:rPr>
        <w:t>message</w:t>
      </w:r>
      <w:r>
        <w:t xml:space="preserve">, and two generic type variables </w:t>
      </w:r>
      <w:r w:rsidRPr="0007776B">
        <w:rPr>
          <w:highlight w:val="lightGray"/>
        </w:rPr>
        <w:t>T</w:t>
      </w:r>
      <w:r>
        <w:t xml:space="preserve"> and </w:t>
      </w:r>
      <w:r w:rsidRPr="0007776B">
        <w:rPr>
          <w:highlight w:val="lightGray"/>
        </w:rPr>
        <w:t>U</w:t>
      </w:r>
      <w:r>
        <w:t xml:space="preserve">, for the property types. </w:t>
      </w:r>
    </w:p>
    <w:p w14:paraId="00E4DAE4" w14:textId="52E5FBBC" w:rsidR="0007776B" w:rsidRDefault="0007776B" w:rsidP="0007776B">
      <w:pPr>
        <w:pStyle w:val="ListParagraph"/>
        <w:numPr>
          <w:ilvl w:val="0"/>
          <w:numId w:val="9"/>
        </w:numPr>
      </w:pPr>
      <w:r>
        <w:t xml:space="preserve">Add a generic signature of a method called </w:t>
      </w:r>
      <w:r w:rsidRPr="0007776B">
        <w:rPr>
          <w:highlight w:val="lightGray"/>
        </w:rPr>
        <w:t>process</w:t>
      </w:r>
      <w:r>
        <w:t xml:space="preserve"> that returns a value of type </w:t>
      </w:r>
      <w:r w:rsidRPr="0007776B">
        <w:rPr>
          <w:highlight w:val="lightGray"/>
        </w:rPr>
        <w:t>T</w:t>
      </w:r>
      <w:r>
        <w:t>.</w:t>
      </w:r>
    </w:p>
    <w:p w14:paraId="5BF74E63" w14:textId="5F3CB660" w:rsidR="0007776B" w:rsidRDefault="0007776B" w:rsidP="0007776B">
      <w:pPr>
        <w:pStyle w:val="ListParagraph"/>
        <w:numPr>
          <w:ilvl w:val="0"/>
          <w:numId w:val="9"/>
        </w:numPr>
      </w:pPr>
      <w:r>
        <w:t>Paste your source code into your lab report under Task 3-2.</w:t>
      </w:r>
    </w:p>
    <w:p w14:paraId="372D5AB7" w14:textId="239FCE5C" w:rsidR="0007776B" w:rsidRDefault="0007776B" w:rsidP="0007776B">
      <w:pPr>
        <w:pStyle w:val="ListParagraph"/>
        <w:numPr>
          <w:ilvl w:val="0"/>
          <w:numId w:val="9"/>
        </w:numPr>
      </w:pPr>
      <w:r>
        <w:t xml:space="preserve">Define a generic class called </w:t>
      </w:r>
      <w:r w:rsidRPr="0007776B">
        <w:rPr>
          <w:highlight w:val="lightGray"/>
        </w:rPr>
        <w:t>processIdentity</w:t>
      </w:r>
      <w:r>
        <w:t xml:space="preserve"> that implements the interface from Task 3 – 1. </w:t>
      </w:r>
    </w:p>
    <w:p w14:paraId="44BC6EC5" w14:textId="40219359" w:rsidR="0007776B" w:rsidRDefault="0007776B" w:rsidP="0007776B">
      <w:pPr>
        <w:pStyle w:val="ListParagraph"/>
        <w:numPr>
          <w:ilvl w:val="0"/>
          <w:numId w:val="9"/>
        </w:numPr>
      </w:pPr>
      <w:r>
        <w:t xml:space="preserve">Name the variable types in the </w:t>
      </w:r>
      <w:r w:rsidRPr="0007776B">
        <w:rPr>
          <w:highlight w:val="lightGray"/>
        </w:rPr>
        <w:t>processIdentity</w:t>
      </w:r>
      <w:r>
        <w:t xml:space="preserve"> class </w:t>
      </w:r>
      <w:r w:rsidRPr="0007776B">
        <w:rPr>
          <w:highlight w:val="lightGray"/>
        </w:rPr>
        <w:t>X</w:t>
      </w:r>
      <w:r>
        <w:t xml:space="preserve"> and </w:t>
      </w:r>
      <w:r w:rsidRPr="0007776B">
        <w:rPr>
          <w:highlight w:val="lightGray"/>
        </w:rPr>
        <w:t>Y</w:t>
      </w:r>
      <w:r>
        <w:t xml:space="preserve">.  </w:t>
      </w:r>
    </w:p>
    <w:p w14:paraId="78849111" w14:textId="77777777" w:rsidR="0007776B" w:rsidRDefault="0007776B" w:rsidP="009F142C">
      <w:pPr>
        <w:pStyle w:val="ListParagraph"/>
        <w:numPr>
          <w:ilvl w:val="0"/>
          <w:numId w:val="9"/>
        </w:numPr>
      </w:pPr>
      <w:r>
        <w:t xml:space="preserve">Why can you use </w:t>
      </w:r>
      <w:r w:rsidRPr="0007776B">
        <w:rPr>
          <w:highlight w:val="lightGray"/>
        </w:rPr>
        <w:t>X</w:t>
      </w:r>
      <w:r>
        <w:t xml:space="preserve"> and </w:t>
      </w:r>
      <w:r w:rsidRPr="0007776B">
        <w:rPr>
          <w:highlight w:val="lightGray"/>
        </w:rPr>
        <w:t>Y</w:t>
      </w:r>
      <w:r>
        <w:t xml:space="preserve"> here when the interface uses </w:t>
      </w:r>
      <w:r w:rsidRPr="0007776B">
        <w:rPr>
          <w:highlight w:val="lightGray"/>
        </w:rPr>
        <w:t>T</w:t>
      </w:r>
      <w:r>
        <w:t xml:space="preserve"> and </w:t>
      </w:r>
      <w:r w:rsidRPr="0007776B">
        <w:rPr>
          <w:highlight w:val="lightGray"/>
        </w:rPr>
        <w:t>U</w:t>
      </w:r>
      <w:r>
        <w:t>? Place your answer in Task 3 – 6 in your lab report.</w:t>
      </w:r>
    </w:p>
    <w:p w14:paraId="203F7A5C" w14:textId="4D5BF0DF" w:rsidR="009F16C9" w:rsidRDefault="0007776B" w:rsidP="009F142C">
      <w:pPr>
        <w:pStyle w:val="ListParagraph"/>
        <w:numPr>
          <w:ilvl w:val="0"/>
          <w:numId w:val="9"/>
        </w:numPr>
      </w:pPr>
      <w:r>
        <w:t xml:space="preserve">Declare a new variable </w:t>
      </w:r>
      <w:r w:rsidR="00BC1225">
        <w:t xml:space="preserve">named </w:t>
      </w:r>
      <w:r w:rsidR="00BC1225" w:rsidRPr="00BC1225">
        <w:rPr>
          <w:highlight w:val="lightGray"/>
        </w:rPr>
        <w:t>process</w:t>
      </w:r>
      <w:r w:rsidR="00BC1225">
        <w:t xml:space="preserve"> </w:t>
      </w:r>
      <w:r>
        <w:t xml:space="preserve">and assign a new </w:t>
      </w:r>
      <w:r w:rsidRPr="0007776B">
        <w:rPr>
          <w:rStyle w:val="HTMLCode"/>
          <w:rFonts w:eastAsiaTheme="minorHAnsi"/>
          <w:highlight w:val="lightGray"/>
        </w:rPr>
        <w:t>processIdentity</w:t>
      </w:r>
      <w:r>
        <w:t xml:space="preserve"> object to it, passing in </w:t>
      </w:r>
      <w:r w:rsidRPr="0007776B">
        <w:rPr>
          <w:rStyle w:val="HTMLCode"/>
          <w:rFonts w:eastAsiaTheme="minorHAnsi"/>
          <w:highlight w:val="lightGray"/>
        </w:rPr>
        <w:t>number</w:t>
      </w:r>
      <w:r>
        <w:t xml:space="preserve"> and </w:t>
      </w:r>
      <w:r w:rsidRPr="0007776B">
        <w:rPr>
          <w:rStyle w:val="HTMLCode"/>
          <w:rFonts w:eastAsiaTheme="minorHAnsi"/>
          <w:highlight w:val="lightGray"/>
        </w:rPr>
        <w:t>string</w:t>
      </w:r>
      <w:r>
        <w:t xml:space="preserve"> for the </w:t>
      </w:r>
      <w:r w:rsidRPr="0007776B">
        <w:rPr>
          <w:rStyle w:val="HTMLCode"/>
          <w:rFonts w:eastAsiaTheme="minorHAnsi"/>
          <w:highlight w:val="lightGray"/>
        </w:rPr>
        <w:t>X</w:t>
      </w:r>
      <w:r>
        <w:t xml:space="preserve"> and </w:t>
      </w:r>
      <w:r w:rsidRPr="0007776B">
        <w:rPr>
          <w:rStyle w:val="HTMLCode"/>
          <w:rFonts w:eastAsiaTheme="minorHAnsi"/>
          <w:highlight w:val="lightGray"/>
        </w:rPr>
        <w:t>Y</w:t>
      </w:r>
      <w:r>
        <w:t xml:space="preserve"> variable types, and a </w:t>
      </w:r>
      <w:r w:rsidRPr="0007776B">
        <w:rPr>
          <w:rStyle w:val="HTMLCode"/>
          <w:rFonts w:eastAsiaTheme="minorHAnsi"/>
          <w:highlight w:val="lightGray"/>
        </w:rPr>
        <w:t>number</w:t>
      </w:r>
      <w:r>
        <w:t xml:space="preserve"> and </w:t>
      </w:r>
      <w:r w:rsidRPr="0007776B">
        <w:rPr>
          <w:rStyle w:val="HTMLCode"/>
          <w:rFonts w:eastAsiaTheme="minorHAnsi"/>
          <w:highlight w:val="lightGray"/>
        </w:rPr>
        <w:t>string</w:t>
      </w:r>
      <w:r>
        <w:t xml:space="preserve"> as the argument values.</w:t>
      </w:r>
    </w:p>
    <w:p w14:paraId="6E1BFF6E" w14:textId="59CE8129" w:rsidR="0007776B" w:rsidRDefault="0007776B" w:rsidP="009F142C">
      <w:pPr>
        <w:pStyle w:val="ListParagraph"/>
        <w:numPr>
          <w:ilvl w:val="0"/>
          <w:numId w:val="9"/>
        </w:numPr>
      </w:pPr>
      <w:r>
        <w:t>Paste your source code into your lab report under Taks 3-7.</w:t>
      </w:r>
    </w:p>
    <w:p w14:paraId="623DD942" w14:textId="55459DDF" w:rsidR="0007776B" w:rsidRDefault="00BC1225" w:rsidP="009F142C">
      <w:pPr>
        <w:pStyle w:val="ListParagraph"/>
        <w:numPr>
          <w:ilvl w:val="0"/>
          <w:numId w:val="9"/>
        </w:numPr>
      </w:pPr>
      <w:r>
        <w:t xml:space="preserve">Execute the following commands: </w:t>
      </w:r>
    </w:p>
    <w:p w14:paraId="3C4B227C" w14:textId="75A81C26" w:rsidR="00BC1225" w:rsidRDefault="00BC1225" w:rsidP="00BC1225">
      <w:pPr>
        <w:pStyle w:val="ListParagraph"/>
        <w:numPr>
          <w:ilvl w:val="1"/>
          <w:numId w:val="9"/>
        </w:numPr>
      </w:pPr>
      <w:r>
        <w:t>processor.process();</w:t>
      </w:r>
    </w:p>
    <w:p w14:paraId="59EE00D3" w14:textId="6AC6557E" w:rsidR="00BC1225" w:rsidRDefault="00BC1225" w:rsidP="00BC1225">
      <w:pPr>
        <w:pStyle w:val="ListParagraph"/>
        <w:numPr>
          <w:ilvl w:val="1"/>
          <w:numId w:val="9"/>
        </w:numPr>
      </w:pPr>
      <w:r>
        <w:t>processor.value = ‘100’;</w:t>
      </w:r>
    </w:p>
    <w:p w14:paraId="55CAA8AD" w14:textId="0B98BA28" w:rsidR="00BC1225" w:rsidRDefault="00BC1225" w:rsidP="00BC1225">
      <w:pPr>
        <w:pStyle w:val="ListParagraph"/>
        <w:numPr>
          <w:ilvl w:val="0"/>
          <w:numId w:val="9"/>
        </w:numPr>
      </w:pPr>
      <w:r>
        <w:t>What did the above two commands produce when you executed them?  Why do you believe that you got those results? Place your response in Task3-10 in your lab report.</w:t>
      </w:r>
    </w:p>
    <w:p w14:paraId="08DF7221" w14:textId="1D37611F" w:rsidR="009F142C" w:rsidRDefault="009F142C" w:rsidP="009F142C">
      <w:pPr>
        <w:rPr>
          <w:b/>
          <w:bCs/>
        </w:rPr>
      </w:pPr>
      <w:r w:rsidRPr="00FE08A4">
        <w:rPr>
          <w:b/>
          <w:bCs/>
        </w:rPr>
        <w:t xml:space="preserve">Task 4: </w:t>
      </w:r>
      <w:r w:rsidR="00BC1225">
        <w:rPr>
          <w:b/>
          <w:bCs/>
        </w:rPr>
        <w:t>Defining a Generic Class</w:t>
      </w:r>
    </w:p>
    <w:p w14:paraId="147854FA" w14:textId="49C323A8" w:rsidR="00BC1225" w:rsidRDefault="00BC1225" w:rsidP="009F142C">
      <w:r>
        <w:t>For this task you will be defining a generic class.  You will start from a blank file and do the following:</w:t>
      </w:r>
    </w:p>
    <w:p w14:paraId="36D93D02" w14:textId="537E91D4" w:rsidR="00C20C08" w:rsidRDefault="00BC1225" w:rsidP="00C20C08">
      <w:pPr>
        <w:pStyle w:val="ListParagraph"/>
        <w:numPr>
          <w:ilvl w:val="0"/>
          <w:numId w:val="10"/>
        </w:numPr>
      </w:pPr>
      <w:r>
        <w:t xml:space="preserve">Declare </w:t>
      </w:r>
      <w:r w:rsidRPr="00BC1225">
        <w:rPr>
          <w:highlight w:val="lightGray"/>
        </w:rPr>
        <w:t>processIdentity</w:t>
      </w:r>
      <w:r>
        <w:t xml:space="preserve"> as a generic class, without implementing the </w:t>
      </w:r>
      <w:r w:rsidRPr="00BC1225">
        <w:rPr>
          <w:highlight w:val="lightGray"/>
        </w:rPr>
        <w:t>ProcessIdentity</w:t>
      </w:r>
      <w:r>
        <w:t xml:space="preserve"> interface.  This will include the appropriate private values, a constructor, and the method getIdentity</w:t>
      </w:r>
      <w:r w:rsidR="00C20C08">
        <w:t>()</w:t>
      </w:r>
      <w:r>
        <w:t>, that all use generics in an appropriate manner.</w:t>
      </w:r>
      <w:r w:rsidR="00C20C08">
        <w:t xml:space="preserve"> The variables in the object should be </w:t>
      </w:r>
      <w:r w:rsidR="00C20C08" w:rsidRPr="00C20C08">
        <w:rPr>
          <w:highlight w:val="lightGray"/>
        </w:rPr>
        <w:t>value</w:t>
      </w:r>
      <w:r w:rsidR="00C20C08">
        <w:t xml:space="preserve"> and </w:t>
      </w:r>
      <w:r w:rsidR="00C20C08" w:rsidRPr="00C20C08">
        <w:rPr>
          <w:highlight w:val="lightGray"/>
        </w:rPr>
        <w:t>message</w:t>
      </w:r>
      <w:r w:rsidR="00C20C08">
        <w:t xml:space="preserve">.  The method </w:t>
      </w:r>
      <w:r w:rsidR="00C20C08" w:rsidRPr="00D060E5">
        <w:rPr>
          <w:highlight w:val="lightGray"/>
        </w:rPr>
        <w:t>getIdentity()</w:t>
      </w:r>
      <w:r w:rsidR="00C20C08">
        <w:t xml:space="preserve"> should output the message variable to the console, and return the value variables contents.</w:t>
      </w:r>
    </w:p>
    <w:p w14:paraId="6A13460C" w14:textId="43ACDA67" w:rsidR="00BC1225" w:rsidRDefault="00BC1225" w:rsidP="00BC1225">
      <w:pPr>
        <w:pStyle w:val="ListParagraph"/>
        <w:numPr>
          <w:ilvl w:val="0"/>
          <w:numId w:val="10"/>
        </w:numPr>
      </w:pPr>
      <w:r>
        <w:t xml:space="preserve">Declare a new variable named </w:t>
      </w:r>
      <w:r w:rsidRPr="00BC1225">
        <w:rPr>
          <w:highlight w:val="lightGray"/>
        </w:rPr>
        <w:t>processor</w:t>
      </w:r>
      <w:r>
        <w:t xml:space="preserve"> and assign a new </w:t>
      </w:r>
      <w:r w:rsidRPr="0007776B">
        <w:rPr>
          <w:rStyle w:val="HTMLCode"/>
          <w:rFonts w:eastAsiaTheme="minorHAnsi"/>
          <w:highlight w:val="lightGray"/>
        </w:rPr>
        <w:t>processIdentity</w:t>
      </w:r>
      <w:r>
        <w:t xml:space="preserve"> object to it, passing in </w:t>
      </w:r>
      <w:r w:rsidRPr="0007776B">
        <w:rPr>
          <w:rStyle w:val="HTMLCode"/>
          <w:rFonts w:eastAsiaTheme="minorHAnsi"/>
          <w:highlight w:val="lightGray"/>
        </w:rPr>
        <w:t>number</w:t>
      </w:r>
      <w:r>
        <w:t xml:space="preserve"> and </w:t>
      </w:r>
      <w:r w:rsidRPr="0007776B">
        <w:rPr>
          <w:rStyle w:val="HTMLCode"/>
          <w:rFonts w:eastAsiaTheme="minorHAnsi"/>
          <w:highlight w:val="lightGray"/>
        </w:rPr>
        <w:t>string</w:t>
      </w:r>
      <w:r>
        <w:t xml:space="preserve"> for the </w:t>
      </w:r>
      <w:r w:rsidRPr="00BC1225">
        <w:rPr>
          <w:rStyle w:val="HTMLCode"/>
          <w:rFonts w:eastAsiaTheme="minorHAnsi"/>
          <w:highlight w:val="lightGray"/>
        </w:rPr>
        <w:t>T</w:t>
      </w:r>
      <w:r>
        <w:t xml:space="preserve"> and </w:t>
      </w:r>
      <w:r w:rsidRPr="00BC1225">
        <w:rPr>
          <w:rStyle w:val="HTMLCode"/>
          <w:rFonts w:eastAsiaTheme="minorHAnsi"/>
          <w:highlight w:val="lightGray"/>
        </w:rPr>
        <w:t>U</w:t>
      </w:r>
      <w:r>
        <w:t xml:space="preserve"> variable types, and a </w:t>
      </w:r>
      <w:r w:rsidRPr="0007776B">
        <w:rPr>
          <w:rStyle w:val="HTMLCode"/>
          <w:rFonts w:eastAsiaTheme="minorHAnsi"/>
          <w:highlight w:val="lightGray"/>
        </w:rPr>
        <w:t>number</w:t>
      </w:r>
      <w:r>
        <w:t xml:space="preserve"> and </w:t>
      </w:r>
      <w:r w:rsidRPr="0007776B">
        <w:rPr>
          <w:rStyle w:val="HTMLCode"/>
          <w:rFonts w:eastAsiaTheme="minorHAnsi"/>
          <w:highlight w:val="lightGray"/>
        </w:rPr>
        <w:t>string</w:t>
      </w:r>
      <w:r>
        <w:t xml:space="preserve"> as the argument values.</w:t>
      </w:r>
    </w:p>
    <w:p w14:paraId="59438A77" w14:textId="2BF3E4BB" w:rsidR="00BC1225" w:rsidRDefault="00BC1225" w:rsidP="00BC1225">
      <w:pPr>
        <w:pStyle w:val="ListParagraph"/>
        <w:numPr>
          <w:ilvl w:val="0"/>
          <w:numId w:val="10"/>
        </w:numPr>
      </w:pPr>
      <w:r>
        <w:t>Paste your source code into your lab report under Task 4 – 1.</w:t>
      </w:r>
    </w:p>
    <w:p w14:paraId="128CC2BD" w14:textId="469A9580" w:rsidR="00BC1225" w:rsidRDefault="00BC1225" w:rsidP="00BC1225">
      <w:pPr>
        <w:pStyle w:val="ListParagraph"/>
        <w:numPr>
          <w:ilvl w:val="0"/>
          <w:numId w:val="10"/>
        </w:numPr>
      </w:pPr>
      <w:r>
        <w:t xml:space="preserve">Run the following code: </w:t>
      </w:r>
      <w:r w:rsidRPr="00D060E5">
        <w:rPr>
          <w:highlight w:val="lightGray"/>
        </w:rPr>
        <w:t>processor.getIdentity();</w:t>
      </w:r>
    </w:p>
    <w:p w14:paraId="0B4A7D12" w14:textId="3FBB5ED9" w:rsidR="00BC1225" w:rsidRPr="00BC1225" w:rsidRDefault="00BC1225" w:rsidP="00C20C08">
      <w:pPr>
        <w:pStyle w:val="ListParagraph"/>
        <w:numPr>
          <w:ilvl w:val="0"/>
          <w:numId w:val="10"/>
        </w:numPr>
      </w:pPr>
      <w:r>
        <w:t xml:space="preserve">What output does that return? </w:t>
      </w:r>
      <w:r w:rsidR="00D060E5">
        <w:t xml:space="preserve"> Place your response under Task 4 - 5</w:t>
      </w:r>
    </w:p>
    <w:p w14:paraId="0E51FADE" w14:textId="3E45CE86" w:rsidR="009F142C" w:rsidRPr="006A0A3B" w:rsidRDefault="009F142C" w:rsidP="009F142C">
      <w:r>
        <w:br/>
      </w:r>
      <w:r>
        <w:rPr>
          <w:b/>
          <w:bCs/>
        </w:rPr>
        <w:t>Submission:</w:t>
      </w:r>
    </w:p>
    <w:p w14:paraId="628C3CBE" w14:textId="2802B993" w:rsidR="009F16C9" w:rsidRDefault="009F16C9" w:rsidP="009F142C">
      <w:r>
        <w:t>To submit this assignment, you should submit your completed lab report to Brightspace.</w:t>
      </w:r>
    </w:p>
    <w:sectPr w:rsidR="009F16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5E30B" w14:textId="77777777" w:rsidR="009A74CE" w:rsidRDefault="009A74CE" w:rsidP="006910C9">
      <w:pPr>
        <w:spacing w:after="0" w:line="240" w:lineRule="auto"/>
      </w:pPr>
      <w:r>
        <w:separator/>
      </w:r>
    </w:p>
  </w:endnote>
  <w:endnote w:type="continuationSeparator" w:id="0">
    <w:p w14:paraId="71927468" w14:textId="77777777" w:rsidR="009A74CE" w:rsidRDefault="009A74CE" w:rsidP="00691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847F6" w14:textId="77777777" w:rsidR="006910C9" w:rsidRDefault="006910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64EB8" w14:textId="77777777" w:rsidR="006910C9" w:rsidRDefault="006910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7CD3E" w14:textId="77777777" w:rsidR="006910C9" w:rsidRDefault="006910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0CC31" w14:textId="77777777" w:rsidR="009A74CE" w:rsidRDefault="009A74CE" w:rsidP="006910C9">
      <w:pPr>
        <w:spacing w:after="0" w:line="240" w:lineRule="auto"/>
      </w:pPr>
      <w:r>
        <w:separator/>
      </w:r>
    </w:p>
  </w:footnote>
  <w:footnote w:type="continuationSeparator" w:id="0">
    <w:p w14:paraId="128B5C2F" w14:textId="77777777" w:rsidR="009A74CE" w:rsidRDefault="009A74CE" w:rsidP="006910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9D1C" w14:textId="77777777" w:rsidR="006910C9" w:rsidRDefault="006910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69D2B" w14:textId="77777777" w:rsidR="006910C9" w:rsidRDefault="006910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49091" w14:textId="77777777" w:rsidR="006910C9" w:rsidRDefault="00691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3524"/>
    <w:multiLevelType w:val="hybridMultilevel"/>
    <w:tmpl w:val="BA106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B30A9"/>
    <w:multiLevelType w:val="hybridMultilevel"/>
    <w:tmpl w:val="531E2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D1F2B"/>
    <w:multiLevelType w:val="hybridMultilevel"/>
    <w:tmpl w:val="BA94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EF1E32"/>
    <w:multiLevelType w:val="hybridMultilevel"/>
    <w:tmpl w:val="510005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1B772D"/>
    <w:multiLevelType w:val="hybridMultilevel"/>
    <w:tmpl w:val="973C3D74"/>
    <w:lvl w:ilvl="0" w:tplc="20FE0A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B4581F"/>
    <w:multiLevelType w:val="hybridMultilevel"/>
    <w:tmpl w:val="2DF0C0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4D7FED"/>
    <w:multiLevelType w:val="hybridMultilevel"/>
    <w:tmpl w:val="FF04E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41AF9"/>
    <w:multiLevelType w:val="hybridMultilevel"/>
    <w:tmpl w:val="06483F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5C5DB6"/>
    <w:multiLevelType w:val="hybridMultilevel"/>
    <w:tmpl w:val="61C684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D104FB"/>
    <w:multiLevelType w:val="hybridMultilevel"/>
    <w:tmpl w:val="6180E8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7464490">
    <w:abstractNumId w:val="4"/>
  </w:num>
  <w:num w:numId="2" w16cid:durableId="1268808092">
    <w:abstractNumId w:val="2"/>
  </w:num>
  <w:num w:numId="3" w16cid:durableId="322779055">
    <w:abstractNumId w:val="0"/>
  </w:num>
  <w:num w:numId="4" w16cid:durableId="1611663486">
    <w:abstractNumId w:val="1"/>
  </w:num>
  <w:num w:numId="5" w16cid:durableId="1837451582">
    <w:abstractNumId w:val="5"/>
  </w:num>
  <w:num w:numId="6" w16cid:durableId="537861754">
    <w:abstractNumId w:val="6"/>
  </w:num>
  <w:num w:numId="7" w16cid:durableId="44333195">
    <w:abstractNumId w:val="9"/>
  </w:num>
  <w:num w:numId="8" w16cid:durableId="1674647887">
    <w:abstractNumId w:val="8"/>
  </w:num>
  <w:num w:numId="9" w16cid:durableId="2131850969">
    <w:abstractNumId w:val="3"/>
  </w:num>
  <w:num w:numId="10" w16cid:durableId="9182963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nNjM0NTYxNTAxNjEyUdpeDU4uLM/DyQAsNaAHEovccsAAAA"/>
  </w:docVars>
  <w:rsids>
    <w:rsidRoot w:val="000E7C35"/>
    <w:rsid w:val="00047AE9"/>
    <w:rsid w:val="0007776B"/>
    <w:rsid w:val="000975B8"/>
    <w:rsid w:val="000E7C35"/>
    <w:rsid w:val="00123EF9"/>
    <w:rsid w:val="001517D0"/>
    <w:rsid w:val="001C34D1"/>
    <w:rsid w:val="001D53BE"/>
    <w:rsid w:val="00324F96"/>
    <w:rsid w:val="003B0D41"/>
    <w:rsid w:val="003F6B4C"/>
    <w:rsid w:val="0049753D"/>
    <w:rsid w:val="004A172C"/>
    <w:rsid w:val="005E2B0A"/>
    <w:rsid w:val="006910C9"/>
    <w:rsid w:val="006C07CD"/>
    <w:rsid w:val="008430DB"/>
    <w:rsid w:val="009119A2"/>
    <w:rsid w:val="00992E9C"/>
    <w:rsid w:val="009A74CE"/>
    <w:rsid w:val="009B640A"/>
    <w:rsid w:val="009F142C"/>
    <w:rsid w:val="009F16C9"/>
    <w:rsid w:val="009F1E4A"/>
    <w:rsid w:val="00BC1225"/>
    <w:rsid w:val="00BC5A97"/>
    <w:rsid w:val="00C20C08"/>
    <w:rsid w:val="00C2490B"/>
    <w:rsid w:val="00C30979"/>
    <w:rsid w:val="00C67DFB"/>
    <w:rsid w:val="00D060E5"/>
    <w:rsid w:val="00D222A6"/>
    <w:rsid w:val="00D912A6"/>
    <w:rsid w:val="00E414D1"/>
    <w:rsid w:val="00EE4850"/>
    <w:rsid w:val="00F01CA6"/>
    <w:rsid w:val="00F15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EA278"/>
  <w15:chartTrackingRefBased/>
  <w15:docId w15:val="{99EB9035-D75D-46CA-ABE9-9EEBC95A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24F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24F96"/>
  </w:style>
  <w:style w:type="character" w:customStyle="1" w:styleId="eop">
    <w:name w:val="eop"/>
    <w:basedOn w:val="DefaultParagraphFont"/>
    <w:rsid w:val="00324F96"/>
  </w:style>
  <w:style w:type="paragraph" w:styleId="ListParagraph">
    <w:name w:val="List Paragraph"/>
    <w:basedOn w:val="Normal"/>
    <w:uiPriority w:val="34"/>
    <w:qFormat/>
    <w:rsid w:val="00324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4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34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34D1"/>
    <w:rPr>
      <w:color w:val="954F72" w:themeColor="followedHyperlink"/>
      <w:u w:val="single"/>
    </w:rPr>
  </w:style>
  <w:style w:type="character" w:customStyle="1" w:styleId="tagnamecolor">
    <w:name w:val="tagnamecolor"/>
    <w:basedOn w:val="DefaultParagraphFont"/>
    <w:rsid w:val="009F1E4A"/>
  </w:style>
  <w:style w:type="character" w:customStyle="1" w:styleId="tagcolor">
    <w:name w:val="tagcolor"/>
    <w:basedOn w:val="DefaultParagraphFont"/>
    <w:rsid w:val="009F1E4A"/>
  </w:style>
  <w:style w:type="character" w:customStyle="1" w:styleId="attributecolor">
    <w:name w:val="attributecolor"/>
    <w:basedOn w:val="DefaultParagraphFont"/>
    <w:rsid w:val="009F1E4A"/>
  </w:style>
  <w:style w:type="character" w:customStyle="1" w:styleId="attributevaluecolor">
    <w:name w:val="attributevaluecolor"/>
    <w:basedOn w:val="DefaultParagraphFont"/>
    <w:rsid w:val="009F1E4A"/>
  </w:style>
  <w:style w:type="character" w:styleId="HTMLCode">
    <w:name w:val="HTML Code"/>
    <w:basedOn w:val="DefaultParagraphFont"/>
    <w:uiPriority w:val="99"/>
    <w:semiHidden/>
    <w:unhideWhenUsed/>
    <w:rsid w:val="00E414D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91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C9"/>
  </w:style>
  <w:style w:type="paragraph" w:styleId="Footer">
    <w:name w:val="footer"/>
    <w:basedOn w:val="Normal"/>
    <w:link w:val="FooterChar"/>
    <w:uiPriority w:val="99"/>
    <w:unhideWhenUsed/>
    <w:rsid w:val="00691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2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 Scharlau</dc:creator>
  <cp:keywords/>
  <dc:description/>
  <cp:lastModifiedBy>Trevor Sparks</cp:lastModifiedBy>
  <cp:revision>7</cp:revision>
  <dcterms:created xsi:type="dcterms:W3CDTF">2022-11-10T00:46:00Z</dcterms:created>
  <dcterms:modified xsi:type="dcterms:W3CDTF">2022-11-20T00:05:00Z</dcterms:modified>
</cp:coreProperties>
</file>